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p>
    <w:bookmarkStart w:id="20" w:name="cover-letter-for-police-officer-position"/>
    <w:p>
      <w:pPr>
        <w:pStyle w:val="Heading1"/>
      </w:pPr>
      <w:r>
        <w:t xml:space="preserve">Cover Letter for Police Officer Position</w:t>
      </w:r>
    </w:p>
    <w:p>
      <w:pPr>
        <w:pStyle w:val="FirstParagraph"/>
      </w:pPr>
      <w:r>
        <w:t xml:space="preserve">Dear [Hiring Manager's Name],</w:t>
      </w:r>
    </w:p>
    <w:p>
      <w:pPr>
        <w:pStyle w:val="BodyText"/>
      </w:pPr>
      <w:r>
        <w:t xml:space="preserve">I am writing to express my sincere interest in the Police Officer position with the United States Houston Police Department. As a dedicated and community-focused law enforcement professional, I am eager to contribute my skills, experience, and unwavering commitment to public safety in one of the most dynamic cities in America. Houston, as a bustling metropolis within the United States, presents unique challenges and opportunities for police officers who are passionate about fostering trust, upholding justice, and protecting its diverse population. I am confident that my background in law enforcement, combined with my deep respect for the values of service and integrity, aligns perfectly with the mission of the Houston Police Department.</w:t>
      </w:r>
    </w:p>
    <w:p>
      <w:pPr>
        <w:pStyle w:val="BodyText"/>
      </w:pPr>
      <w:r>
        <w:t xml:space="preserve">Throughout my career as a Police Officer in various jurisdictions across the United States, I have developed a strong foundation in community policing, crisis management, and legal compliance. My work has consistently emphasized building relationships with residents to address concerns proactively and ensure that every individual feels safe and respected. In cities like Houston—where cultural diversity and urban complexity shape daily operations—I understand the importance of adaptability, empathy, and cultural awareness. Whether responding to emergencies, conducting community outreach, or collaborating with local organizations, I have always prioritized transparency and accountability in my role.</w:t>
      </w:r>
    </w:p>
    <w:p>
      <w:pPr>
        <w:pStyle w:val="BodyText"/>
      </w:pPr>
      <w:r>
        <w:t xml:space="preserve">One of the core aspects of my experience as a Police Officer has been my focus on de-escalation techniques and conflict resolution. In the United States Houston context, where law enforcement often encounters high-stress situations involving mental health crises, traffic incidents, or public disturbances, I have honed my ability to remain calm under pressure and navigate sensitive interactions with compassion. This skill set is critical for fostering positive relationships between the police and the communities they serve. I am particularly drawn to Houston’s commitment to innovative policing strategies that emphasize community engagement and data-driven decision-making, which resonate with my own philosophy of law enforcement.</w:t>
      </w:r>
    </w:p>
    <w:p>
      <w:pPr>
        <w:pStyle w:val="BodyText"/>
      </w:pPr>
      <w:r>
        <w:t xml:space="preserve">My qualifications for this role extend beyond technical expertise. I hold a degree in Criminal Justice from [University Name], where I graduated with honors, and have completed specialized training in areas such as tactical operations, first aid, and defensive driving. Additionally, I am certified in the use of modern law enforcement tools and technologies, including body-worn cameras and digital evidence management systems—tools that are increasingly vital for maintaining transparency and efficiency in public safety operations. These credentials reflect my dedication to continuous learning and professional growth, which I believe are essential for success as a Police Officer in the United States Houston.</w:t>
      </w:r>
    </w:p>
    <w:p>
      <w:pPr>
        <w:pStyle w:val="BodyText"/>
      </w:pPr>
      <w:r>
        <w:t xml:space="preserve">What sets me apart is my deep understanding of the unique challenges faced by law enforcement in a city as large and diverse as Houston. As a Police Officer with experience in urban environments across the United States, I recognize that trust between communities and the police is not just a goal but a necessity. In Houston, where neighborhoods range from bustling downtown districts to suburban communities, I have witnessed firsthand how tailored approaches to policing can make a significant difference. My ability to communicate effectively with people from all walks of life, coupled with my commitment to fairness and equity, ensures that I can contribute meaningfully to the department’s efforts in fostering a safer, more cohesive society.</w:t>
      </w:r>
    </w:p>
    <w:p>
      <w:pPr>
        <w:pStyle w:val="BodyText"/>
      </w:pPr>
      <w:r>
        <w:t xml:space="preserve">I am particularly inspired by the Houston Police Department’s emphasis on community partnerships and its role in addressing systemic issues such as crime prevention and public health. As a Police Officer, I aim to be a bridge between the department and residents, advocating for policies that promote mutual respect and collaboration. For instance, I have volunteered with local organizations to educate youth about legal rights and responsibilities, an initiative that aligns with Houston’s vision of empowering communities through education and outreach. This hands-on experience has reinforced my belief that policing is not just about enforcing laws but also about uplifting individuals and strengthening the social fabric of a city.</w:t>
      </w:r>
    </w:p>
    <w:p>
      <w:pPr>
        <w:pStyle w:val="BodyText"/>
      </w:pPr>
      <w:r>
        <w:t xml:space="preserve">In addition to my professional qualifications, I bring a strong work ethic, physical fitness, and an unwavering sense of duty. The role of a Police Officer in the United States Houston demands resilience and adaptability, as officers often face unpredictable situations that require quick thinking and decisive action. My background in both field operations and administrative support has equipped me with the versatility needed to excel in this dynamic environment. Whether patrolling neighborhoods, investigating crimes, or assisting during emergencies, I am prepared to meet the challenges of this role with professionalism and dedication.</w:t>
      </w:r>
    </w:p>
    <w:p>
      <w:pPr>
        <w:pStyle w:val="BodyText"/>
      </w:pPr>
      <w:r>
        <w:t xml:space="preserve">Finally, I am deeply committed to upholding the values that define law enforcement in the United States—integrity, courage, and service. Houston’s Police Department is a cornerstone of public safety for millions of residents, and I am eager to contribute my skills and passion to this vital mission. I would be honored to join an organization that prioritizes innovation, community trust, and the well-being of its officers. Thank you for considering my application. I look forward to the opportunity to discuss how my experience and vision align with the goals of the Houston Police Depart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dc:title>
  <dc:creator/>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